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FB79A" w14:textId="77777777" w:rsidR="006A2B03" w:rsidRDefault="00000000" w:rsidP="00E27AA5">
      <w:pPr>
        <w:pStyle w:val="1"/>
        <w:jc w:val="center"/>
      </w:pPr>
      <w:r>
        <w:t>Algorithms Fundamentals with C#: Exam</w:t>
      </w:r>
    </w:p>
    <w:p w14:paraId="0E3339CF" w14:textId="77777777" w:rsidR="006A2B03" w:rsidRDefault="00000000">
      <w:pPr>
        <w:spacing w:line="360" w:lineRule="auto"/>
        <w:ind w:left="720" w:firstLine="720"/>
      </w:pPr>
      <w:r>
        <w:t xml:space="preserve">Please submit your solutions (source code) to all the below-described problems in </w:t>
      </w:r>
      <w:hyperlink r:id="rId7">
        <w:r>
          <w:rPr>
            <w:color w:val="1155CC"/>
            <w:u w:val="single"/>
          </w:rPr>
          <w:t>Judge</w:t>
        </w:r>
      </w:hyperlink>
      <w:r>
        <w:t>.</w:t>
      </w:r>
    </w:p>
    <w:p w14:paraId="5E3D69C7" w14:textId="77777777" w:rsidR="006A2B03" w:rsidRDefault="00000000" w:rsidP="00E27AA5">
      <w:pPr>
        <w:pStyle w:val="2"/>
        <w:jc w:val="center"/>
      </w:pPr>
      <w:r>
        <w:t>3. Contaminated Path</w:t>
      </w:r>
    </w:p>
    <w:p w14:paraId="750FDE3E" w14:textId="77777777" w:rsidR="006A2B03" w:rsidRDefault="00000000">
      <w:r>
        <w:t xml:space="preserve">You are a botanist studying the growth of plants in a field. The field is represented as a </w:t>
      </w:r>
      <w:r>
        <w:rPr>
          <w:b/>
        </w:rPr>
        <w:t>square grid of cells</w:t>
      </w:r>
      <w:r>
        <w:t>, where each cell represents a plot of land and contains a value representing the fertility of the soil in that plot.</w:t>
      </w:r>
    </w:p>
    <w:p w14:paraId="7CCDE063" w14:textId="77777777" w:rsidR="006A2B03" w:rsidRDefault="00000000">
      <w:r>
        <w:t xml:space="preserve">Your goal is to find the optimal path that </w:t>
      </w:r>
      <w:r>
        <w:rPr>
          <w:b/>
        </w:rPr>
        <w:t>maximizes the total fertility</w:t>
      </w:r>
      <w:r>
        <w:t xml:space="preserve"> of the soil while moving only in a </w:t>
      </w:r>
      <w:r>
        <w:rPr>
          <w:b/>
        </w:rPr>
        <w:t>downward</w:t>
      </w:r>
      <w:r>
        <w:t xml:space="preserve"> or </w:t>
      </w:r>
      <w:r>
        <w:rPr>
          <w:b/>
        </w:rPr>
        <w:t>rightward</w:t>
      </w:r>
      <w:r>
        <w:t xml:space="preserve"> direction through the field.</w:t>
      </w:r>
    </w:p>
    <w:p w14:paraId="01263D84" w14:textId="77777777" w:rsidR="006A2B03" w:rsidRDefault="00000000">
      <w:r>
        <w:t xml:space="preserve">However, there is a catch: some cells in the field are contaminated and </w:t>
      </w:r>
      <w:r>
        <w:rPr>
          <w:b/>
        </w:rPr>
        <w:t>must be avoided</w:t>
      </w:r>
      <w:r>
        <w:t>. You cannot include any contaminated cells in your path.</w:t>
      </w:r>
    </w:p>
    <w:p w14:paraId="331294B2" w14:textId="77777777" w:rsidR="006A2B03" w:rsidRDefault="00000000" w:rsidP="00E27AA5">
      <w:pPr>
        <w:pStyle w:val="3"/>
      </w:pPr>
      <w:r>
        <w:t>Input</w:t>
      </w:r>
    </w:p>
    <w:p w14:paraId="6ADF3CCA" w14:textId="77777777" w:rsidR="006A2B03" w:rsidRDefault="00000000">
      <w:pPr>
        <w:numPr>
          <w:ilvl w:val="0"/>
          <w:numId w:val="1"/>
        </w:numPr>
        <w:spacing w:before="40" w:after="0"/>
      </w:pPr>
      <w:r>
        <w:t xml:space="preserve">On the first line, you will receive an integer - </w:t>
      </w:r>
      <w:r>
        <w:rPr>
          <w:b/>
        </w:rPr>
        <w:t>n</w:t>
      </w:r>
      <w:r>
        <w:t xml:space="preserve"> - size of the grid.</w:t>
      </w:r>
    </w:p>
    <w:p w14:paraId="112C0BB5" w14:textId="77777777" w:rsidR="006A2B03" w:rsidRDefault="00000000">
      <w:pPr>
        <w:numPr>
          <w:ilvl w:val="0"/>
          <w:numId w:val="1"/>
        </w:numPr>
        <w:spacing w:before="0" w:after="0"/>
      </w:pPr>
      <w:r>
        <w:t xml:space="preserve">On the next </w:t>
      </w:r>
      <w:r>
        <w:rPr>
          <w:b/>
        </w:rPr>
        <w:t>n</w:t>
      </w:r>
      <w:r>
        <w:t xml:space="preserve"> lines, you will receive grid elements in the following format: </w:t>
      </w:r>
      <w:r w:rsidRPr="00E27AA5">
        <w:rPr>
          <w:rFonts w:ascii="Consolas" w:hAnsi="Consolas"/>
          <w:b/>
        </w:rPr>
        <w:t>"{cell1} {cell2} … {</w:t>
      </w:r>
      <w:proofErr w:type="spellStart"/>
      <w:r w:rsidRPr="00E27AA5">
        <w:rPr>
          <w:rFonts w:ascii="Consolas" w:hAnsi="Consolas"/>
          <w:b/>
        </w:rPr>
        <w:t>cellN</w:t>
      </w:r>
      <w:proofErr w:type="spellEnd"/>
      <w:r w:rsidRPr="00E27AA5">
        <w:rPr>
          <w:rFonts w:ascii="Consolas" w:hAnsi="Consolas"/>
          <w:b/>
        </w:rPr>
        <w:t>}"</w:t>
      </w:r>
      <w:r>
        <w:t>.</w:t>
      </w:r>
    </w:p>
    <w:p w14:paraId="61C9D36D" w14:textId="77777777" w:rsidR="006A2B03" w:rsidRDefault="00000000">
      <w:pPr>
        <w:numPr>
          <w:ilvl w:val="0"/>
          <w:numId w:val="1"/>
        </w:numPr>
        <w:spacing w:before="0"/>
      </w:pPr>
      <w:r>
        <w:t xml:space="preserve">On the last line, you will receive a list of contaminated cells in the following format: </w:t>
      </w:r>
      <w:r w:rsidRPr="00E27AA5">
        <w:rPr>
          <w:rFonts w:ascii="Consolas" w:hAnsi="Consolas"/>
          <w:b/>
        </w:rPr>
        <w:t>"{cell1Row</w:t>
      </w:r>
      <w:proofErr w:type="gramStart"/>
      <w:r w:rsidRPr="00E27AA5">
        <w:rPr>
          <w:rFonts w:ascii="Consolas" w:hAnsi="Consolas"/>
          <w:b/>
        </w:rPr>
        <w:t>},{</w:t>
      </w:r>
      <w:proofErr w:type="gramEnd"/>
      <w:r w:rsidRPr="00E27AA5">
        <w:rPr>
          <w:rFonts w:ascii="Consolas" w:hAnsi="Consolas"/>
          <w:b/>
        </w:rPr>
        <w:t>cell1Col} {cell2Row},{cell2Col} … {</w:t>
      </w:r>
      <w:proofErr w:type="spellStart"/>
      <w:r w:rsidRPr="00E27AA5">
        <w:rPr>
          <w:rFonts w:ascii="Consolas" w:hAnsi="Consolas"/>
          <w:b/>
        </w:rPr>
        <w:t>cellNRow</w:t>
      </w:r>
      <w:proofErr w:type="spellEnd"/>
      <w:r w:rsidRPr="00E27AA5">
        <w:rPr>
          <w:rFonts w:ascii="Consolas" w:hAnsi="Consolas"/>
          <w:b/>
        </w:rPr>
        <w:t>},{</w:t>
      </w:r>
      <w:proofErr w:type="spellStart"/>
      <w:r w:rsidRPr="00E27AA5">
        <w:rPr>
          <w:rFonts w:ascii="Consolas" w:hAnsi="Consolas"/>
          <w:b/>
        </w:rPr>
        <w:t>cellNCol</w:t>
      </w:r>
      <w:proofErr w:type="spellEnd"/>
      <w:r w:rsidRPr="00E27AA5">
        <w:rPr>
          <w:rFonts w:ascii="Consolas" w:hAnsi="Consolas"/>
          <w:b/>
        </w:rPr>
        <w:t>}"</w:t>
      </w:r>
      <w:r>
        <w:t>.</w:t>
      </w:r>
    </w:p>
    <w:p w14:paraId="16C0F10A" w14:textId="77777777" w:rsidR="006A2B03" w:rsidRDefault="00000000" w:rsidP="00E27AA5">
      <w:pPr>
        <w:pStyle w:val="3"/>
      </w:pPr>
      <w:r>
        <w:t>Output</w:t>
      </w:r>
    </w:p>
    <w:p w14:paraId="02EBCA74" w14:textId="77777777" w:rsidR="006A2B03" w:rsidRDefault="00000000">
      <w:pPr>
        <w:numPr>
          <w:ilvl w:val="0"/>
          <w:numId w:val="2"/>
        </w:numPr>
        <w:spacing w:before="40" w:after="0"/>
      </w:pPr>
      <w:r>
        <w:t xml:space="preserve">On the first line, print the </w:t>
      </w:r>
      <w:r>
        <w:rPr>
          <w:b/>
        </w:rPr>
        <w:t>total fertility</w:t>
      </w:r>
      <w:r>
        <w:t xml:space="preserve"> in the following format: </w:t>
      </w:r>
      <w:r w:rsidRPr="00E27AA5">
        <w:rPr>
          <w:rFonts w:ascii="Consolas" w:hAnsi="Consolas"/>
          <w:b/>
        </w:rPr>
        <w:t>"Max total fertility: {</w:t>
      </w:r>
      <w:proofErr w:type="spellStart"/>
      <w:r w:rsidRPr="00E27AA5">
        <w:rPr>
          <w:rFonts w:ascii="Consolas" w:hAnsi="Consolas"/>
          <w:b/>
        </w:rPr>
        <w:t>maxFertility</w:t>
      </w:r>
      <w:proofErr w:type="spellEnd"/>
      <w:r w:rsidRPr="00E27AA5">
        <w:rPr>
          <w:rFonts w:ascii="Consolas" w:hAnsi="Consolas"/>
          <w:b/>
        </w:rPr>
        <w:t>}"</w:t>
      </w:r>
      <w:r>
        <w:t>.</w:t>
      </w:r>
    </w:p>
    <w:p w14:paraId="2AC27200" w14:textId="77777777" w:rsidR="006A2B03" w:rsidRDefault="00000000">
      <w:pPr>
        <w:numPr>
          <w:ilvl w:val="0"/>
          <w:numId w:val="2"/>
        </w:numPr>
        <w:spacing w:before="0"/>
      </w:pPr>
      <w:r>
        <w:t xml:space="preserve">On the second line, print the best path in the following format: </w:t>
      </w:r>
      <w:r w:rsidRPr="00E27AA5">
        <w:rPr>
          <w:rFonts w:ascii="Consolas" w:hAnsi="Consolas"/>
          <w:b/>
        </w:rPr>
        <w:t>"[({cell1Row}, {cell1Col}) … ({</w:t>
      </w:r>
      <w:proofErr w:type="spellStart"/>
      <w:r w:rsidRPr="00E27AA5">
        <w:rPr>
          <w:rFonts w:ascii="Consolas" w:hAnsi="Consolas"/>
          <w:b/>
        </w:rPr>
        <w:t>cellNRow</w:t>
      </w:r>
      <w:proofErr w:type="spellEnd"/>
      <w:r w:rsidRPr="00E27AA5">
        <w:rPr>
          <w:rFonts w:ascii="Consolas" w:hAnsi="Consolas"/>
          <w:b/>
        </w:rPr>
        <w:t>}, {</w:t>
      </w:r>
      <w:proofErr w:type="spellStart"/>
      <w:r w:rsidRPr="00E27AA5">
        <w:rPr>
          <w:rFonts w:ascii="Consolas" w:hAnsi="Consolas"/>
          <w:b/>
        </w:rPr>
        <w:t>cellNCol</w:t>
      </w:r>
      <w:proofErr w:type="spellEnd"/>
      <w:r w:rsidRPr="00E27AA5">
        <w:rPr>
          <w:rFonts w:ascii="Consolas" w:hAnsi="Consolas"/>
          <w:b/>
        </w:rPr>
        <w:t>})]"</w:t>
      </w:r>
      <w:r>
        <w:t>.</w:t>
      </w:r>
    </w:p>
    <w:p w14:paraId="009C23C7" w14:textId="77777777" w:rsidR="006A2B03" w:rsidRDefault="00000000" w:rsidP="00E27AA5">
      <w:pPr>
        <w:pStyle w:val="3"/>
      </w:pPr>
      <w:r>
        <w:t>Constraints</w:t>
      </w:r>
    </w:p>
    <w:p w14:paraId="01152F23" w14:textId="77777777" w:rsidR="006A2B03" w:rsidRDefault="00000000">
      <w:pPr>
        <w:numPr>
          <w:ilvl w:val="0"/>
          <w:numId w:val="3"/>
        </w:numPr>
        <w:spacing w:before="40" w:after="0"/>
      </w:pPr>
      <w:r>
        <w:t xml:space="preserve">n will be an integer in the range </w:t>
      </w:r>
      <w:r w:rsidRPr="00E27AA5">
        <w:rPr>
          <w:b/>
          <w:bCs/>
        </w:rPr>
        <w:t>[1… 20]</w:t>
      </w:r>
      <w:r>
        <w:t>.</w:t>
      </w:r>
    </w:p>
    <w:p w14:paraId="24BDFAC7" w14:textId="77777777" w:rsidR="006A2B03" w:rsidRDefault="00000000">
      <w:pPr>
        <w:numPr>
          <w:ilvl w:val="0"/>
          <w:numId w:val="3"/>
        </w:numPr>
        <w:spacing w:before="0" w:after="0"/>
      </w:pPr>
      <w:r>
        <w:t>Cell values will be integers in the range</w:t>
      </w:r>
      <w:r w:rsidRPr="00E27AA5">
        <w:rPr>
          <w:b/>
          <w:bCs/>
        </w:rPr>
        <w:t xml:space="preserve"> [1… 100]</w:t>
      </w:r>
      <w:r>
        <w:t>.</w:t>
      </w:r>
    </w:p>
    <w:p w14:paraId="274A77F3" w14:textId="77777777" w:rsidR="006A2B03" w:rsidRDefault="00000000">
      <w:pPr>
        <w:numPr>
          <w:ilvl w:val="0"/>
          <w:numId w:val="3"/>
        </w:numPr>
        <w:spacing w:before="0" w:after="0"/>
      </w:pPr>
      <w:r>
        <w:t>Contaminated cells will be a list of valid cells.</w:t>
      </w:r>
    </w:p>
    <w:p w14:paraId="6EE873B0" w14:textId="77777777" w:rsidR="006A2B03" w:rsidRDefault="00000000">
      <w:pPr>
        <w:numPr>
          <w:ilvl w:val="0"/>
          <w:numId w:val="3"/>
        </w:numPr>
        <w:spacing w:before="0" w:after="0"/>
      </w:pPr>
      <w:r>
        <w:t xml:space="preserve">There will be only one path with maximized total fertility. </w:t>
      </w:r>
    </w:p>
    <w:p w14:paraId="66AB174A" w14:textId="77777777" w:rsidR="006A2B03" w:rsidRDefault="00000000">
      <w:pPr>
        <w:numPr>
          <w:ilvl w:val="0"/>
          <w:numId w:val="3"/>
        </w:numPr>
        <w:spacing w:before="0"/>
      </w:pPr>
      <w:r>
        <w:t>Cell (0, 0) will never be contaminated.</w:t>
      </w:r>
    </w:p>
    <w:p w14:paraId="4CA96D24" w14:textId="77777777" w:rsidR="006A2B03" w:rsidRDefault="00000000" w:rsidP="00E27AA5">
      <w:pPr>
        <w:pStyle w:val="3"/>
      </w:pPr>
      <w:r>
        <w:t>Examples</w:t>
      </w:r>
    </w:p>
    <w:tbl>
      <w:tblPr>
        <w:tblStyle w:val="a5"/>
        <w:tblW w:w="7665" w:type="dxa"/>
        <w:tblInd w:w="-5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00" w:firstRow="0" w:lastRow="0" w:firstColumn="0" w:lastColumn="0" w:noHBand="0" w:noVBand="1"/>
      </w:tblPr>
      <w:tblGrid>
        <w:gridCol w:w="3041"/>
        <w:gridCol w:w="4624"/>
      </w:tblGrid>
      <w:tr w:rsidR="006A2B03" w14:paraId="6D12F8A5" w14:textId="77777777" w:rsidTr="00A1263C">
        <w:trPr>
          <w:trHeight w:val="221"/>
        </w:trPr>
        <w:tc>
          <w:tcPr>
            <w:tcW w:w="3041" w:type="dxa"/>
            <w:shd w:val="clear" w:color="auto" w:fill="D9D9D9"/>
          </w:tcPr>
          <w:p w14:paraId="1ACCD034" w14:textId="77777777" w:rsidR="006A2B03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624" w:type="dxa"/>
            <w:shd w:val="clear" w:color="auto" w:fill="D9D9D9"/>
          </w:tcPr>
          <w:p w14:paraId="3E5C115D" w14:textId="77777777" w:rsidR="006A2B03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A2B03" w14:paraId="234B9B6D" w14:textId="77777777" w:rsidTr="00A1263C">
        <w:tc>
          <w:tcPr>
            <w:tcW w:w="3041" w:type="dxa"/>
          </w:tcPr>
          <w:p w14:paraId="0BD9C64F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</w:t>
            </w:r>
          </w:p>
          <w:p w14:paraId="3C997B9F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 3 4</w:t>
            </w:r>
          </w:p>
          <w:p w14:paraId="67286212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5 6 7 8</w:t>
            </w:r>
          </w:p>
          <w:p w14:paraId="1347282E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9 10 11 12</w:t>
            </w:r>
          </w:p>
          <w:p w14:paraId="2BDD25CF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3 14 15 16</w:t>
            </w:r>
          </w:p>
          <w:p w14:paraId="5E003969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,2 2,1</w:t>
            </w:r>
          </w:p>
        </w:tc>
        <w:tc>
          <w:tcPr>
            <w:tcW w:w="4624" w:type="dxa"/>
          </w:tcPr>
          <w:p w14:paraId="49A7485C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ax total fertility: 73</w:t>
            </w:r>
          </w:p>
          <w:p w14:paraId="318FDBBF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[(0, 0) (1, 0) (2, 0) (3, 0) (3, 1) (3, 2) (3, 3)]</w:t>
            </w:r>
          </w:p>
          <w:p w14:paraId="76EDFE8F" w14:textId="77777777" w:rsidR="006A2B03" w:rsidRDefault="006A2B03">
            <w:pPr>
              <w:spacing w:before="0"/>
              <w:rPr>
                <w:rFonts w:ascii="Consolas" w:eastAsia="Consolas" w:hAnsi="Consolas" w:cs="Consolas"/>
              </w:rPr>
            </w:pPr>
          </w:p>
        </w:tc>
      </w:tr>
      <w:tr w:rsidR="006A2B03" w14:paraId="452743F6" w14:textId="77777777" w:rsidTr="00A1263C">
        <w:tc>
          <w:tcPr>
            <w:tcW w:w="3041" w:type="dxa"/>
          </w:tcPr>
          <w:p w14:paraId="26967898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</w:t>
            </w:r>
          </w:p>
          <w:p w14:paraId="759D2A72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</w:t>
            </w:r>
          </w:p>
          <w:p w14:paraId="29723F57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3 4</w:t>
            </w:r>
          </w:p>
          <w:p w14:paraId="1EF4C40D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0,1</w:t>
            </w:r>
          </w:p>
        </w:tc>
        <w:tc>
          <w:tcPr>
            <w:tcW w:w="4624" w:type="dxa"/>
          </w:tcPr>
          <w:p w14:paraId="2F11D93A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ax total fertility: 8</w:t>
            </w:r>
          </w:p>
          <w:p w14:paraId="5AC749E1" w14:textId="77777777" w:rsidR="006A2B03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[(0, 0) (1, 0) (1, 1)]</w:t>
            </w:r>
          </w:p>
          <w:p w14:paraId="2A6A2557" w14:textId="77777777" w:rsidR="006A2B03" w:rsidRDefault="006A2B03">
            <w:pPr>
              <w:spacing w:before="0"/>
              <w:rPr>
                <w:rFonts w:ascii="Consolas" w:eastAsia="Consolas" w:hAnsi="Consolas" w:cs="Consolas"/>
              </w:rPr>
            </w:pPr>
          </w:p>
        </w:tc>
      </w:tr>
    </w:tbl>
    <w:p w14:paraId="0E67078A" w14:textId="77777777" w:rsidR="006A2B03" w:rsidRDefault="006A2B03"/>
    <w:sectPr w:rsidR="006A2B03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8DD62" w14:textId="77777777" w:rsidR="00A03EE9" w:rsidRDefault="00A03EE9">
      <w:pPr>
        <w:spacing w:before="0" w:after="0" w:line="240" w:lineRule="auto"/>
      </w:pPr>
      <w:r>
        <w:separator/>
      </w:r>
    </w:p>
  </w:endnote>
  <w:endnote w:type="continuationSeparator" w:id="0">
    <w:p w14:paraId="07C0C231" w14:textId="77777777" w:rsidR="00A03EE9" w:rsidRDefault="00A03E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555DC" w14:textId="39741DB7" w:rsidR="006A2B03" w:rsidRPr="00E27AA5" w:rsidRDefault="00E27AA5" w:rsidP="00E27AA5">
    <w:pPr>
      <w:pStyle w:val="a8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F76EFAA" wp14:editId="10D53FD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3F919E" w14:textId="77777777" w:rsidR="00E27AA5" w:rsidRPr="002C539D" w:rsidRDefault="00E27AA5" w:rsidP="00E27AA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7F76EFA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93F919E" w14:textId="77777777" w:rsidR="00E27AA5" w:rsidRPr="002C539D" w:rsidRDefault="00E27AA5" w:rsidP="00E27AA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FF41AB" wp14:editId="5E87352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C25847" w14:textId="77777777" w:rsidR="00E27AA5" w:rsidRPr="002C539D" w:rsidRDefault="00E27AA5" w:rsidP="00E27AA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8C17BA1" w14:textId="77777777" w:rsidR="00E27AA5" w:rsidRPr="00596AA5" w:rsidRDefault="00E27AA5" w:rsidP="00E27AA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B08F2E" wp14:editId="0D719A5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3A27FC" wp14:editId="041CD37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E9BC7F" wp14:editId="01F1316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01DB8C" wp14:editId="6B503F2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92F1D1" wp14:editId="20539926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26FF74" wp14:editId="6D22D067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A1FE0B" wp14:editId="409BEB4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9EB3D4" wp14:editId="3B65911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7C580E" wp14:editId="374AE11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5FFF41A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6C25847" w14:textId="77777777" w:rsidR="00E27AA5" w:rsidRPr="002C539D" w:rsidRDefault="00E27AA5" w:rsidP="00E27AA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C17BA1" w14:textId="77777777" w:rsidR="00E27AA5" w:rsidRPr="00596AA5" w:rsidRDefault="00E27AA5" w:rsidP="00E27AA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B08F2E" wp14:editId="0D719A5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3A27FC" wp14:editId="041CD37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E9BC7F" wp14:editId="01F1316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01DB8C" wp14:editId="6B503F2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92F1D1" wp14:editId="20539926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26FF74" wp14:editId="6D22D067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A1FE0B" wp14:editId="409BEB4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9EB3D4" wp14:editId="3B65911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7C580E" wp14:editId="374AE11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40F18ED" wp14:editId="523BE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A5201E" wp14:editId="7FCE113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523D73C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F78320B" wp14:editId="6124A49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AAC8B6" w14:textId="77777777" w:rsidR="00E27AA5" w:rsidRPr="00596AA5" w:rsidRDefault="00E27AA5" w:rsidP="00E27AA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1F78320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EAAC8B6" w14:textId="77777777" w:rsidR="00E27AA5" w:rsidRPr="00596AA5" w:rsidRDefault="00E27AA5" w:rsidP="00E27AA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04D24" w14:textId="77777777" w:rsidR="00A03EE9" w:rsidRDefault="00A03EE9">
      <w:pPr>
        <w:spacing w:before="0" w:after="0" w:line="240" w:lineRule="auto"/>
      </w:pPr>
      <w:r>
        <w:separator/>
      </w:r>
    </w:p>
  </w:footnote>
  <w:footnote w:type="continuationSeparator" w:id="0">
    <w:p w14:paraId="3A23770E" w14:textId="77777777" w:rsidR="00A03EE9" w:rsidRDefault="00A03EE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CFAC6" w14:textId="77777777" w:rsidR="006A2B03" w:rsidRDefault="006A2B0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D1C"/>
    <w:multiLevelType w:val="multilevel"/>
    <w:tmpl w:val="1EE832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A5D6801"/>
    <w:multiLevelType w:val="multilevel"/>
    <w:tmpl w:val="33BCFA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81937BD"/>
    <w:multiLevelType w:val="multilevel"/>
    <w:tmpl w:val="EB7E03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F205288"/>
    <w:multiLevelType w:val="multilevel"/>
    <w:tmpl w:val="D25A7E5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2064866856">
    <w:abstractNumId w:val="1"/>
  </w:num>
  <w:num w:numId="2" w16cid:durableId="1586644117">
    <w:abstractNumId w:val="0"/>
  </w:num>
  <w:num w:numId="3" w16cid:durableId="92941019">
    <w:abstractNumId w:val="2"/>
  </w:num>
  <w:num w:numId="4" w16cid:durableId="8608270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zc3MzA3NDQyNbNU0lEKTi0uzszPAykwrAUAmKfAkywAAAA="/>
  </w:docVars>
  <w:rsids>
    <w:rsidRoot w:val="006A2B03"/>
    <w:rsid w:val="001A3417"/>
    <w:rsid w:val="00610DCF"/>
    <w:rsid w:val="006A2B03"/>
    <w:rsid w:val="00A03EE9"/>
    <w:rsid w:val="00A1263C"/>
    <w:rsid w:val="00C2002A"/>
    <w:rsid w:val="00E27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0C8C4"/>
  <w15:docId w15:val="{15C70FEE-1744-4346-945D-7A4EBF31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200" w:after="40"/>
      <w:outlineLvl w:val="0"/>
    </w:pPr>
    <w:rPr>
      <w:b/>
      <w:color w:val="642D08"/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40"/>
      <w:ind w:left="360" w:hanging="360"/>
      <w:outlineLvl w:val="1"/>
    </w:pPr>
    <w:rPr>
      <w:b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120" w:after="40"/>
      <w:outlineLvl w:val="2"/>
    </w:pPr>
    <w:rPr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120" w:after="40"/>
      <w:outlineLvl w:val="3"/>
    </w:pPr>
    <w:rPr>
      <w:b/>
      <w:color w:val="A34A0D"/>
      <w:sz w:val="28"/>
      <w:szCs w:val="28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after="0"/>
      <w:outlineLvl w:val="4"/>
    </w:pPr>
    <w:rPr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paragraph" w:styleId="a6">
    <w:name w:val="header"/>
    <w:basedOn w:val="a"/>
    <w:link w:val="a7"/>
    <w:uiPriority w:val="99"/>
    <w:unhideWhenUsed/>
    <w:rsid w:val="00E27AA5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7">
    <w:name w:val="Горен колонтитул Знак"/>
    <w:basedOn w:val="a0"/>
    <w:link w:val="a6"/>
    <w:uiPriority w:val="99"/>
    <w:rsid w:val="00E27AA5"/>
  </w:style>
  <w:style w:type="paragraph" w:styleId="a8">
    <w:name w:val="footer"/>
    <w:basedOn w:val="a"/>
    <w:link w:val="a9"/>
    <w:uiPriority w:val="99"/>
    <w:unhideWhenUsed/>
    <w:rsid w:val="00E27AA5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9">
    <w:name w:val="Долен колонтитул Знак"/>
    <w:basedOn w:val="a0"/>
    <w:link w:val="a8"/>
    <w:uiPriority w:val="99"/>
    <w:rsid w:val="00E27AA5"/>
  </w:style>
  <w:style w:type="character" w:styleId="aa">
    <w:name w:val="Hyperlink"/>
    <w:basedOn w:val="a0"/>
    <w:uiPriority w:val="99"/>
    <w:unhideWhenUsed/>
    <w:rsid w:val="00E27AA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005/Algorithms-Fundamentals-with-CSharp-Exam-08-July-202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69</Characters>
  <Application>Microsoft Office Word</Application>
  <DocSecurity>0</DocSecurity>
  <Lines>13</Lines>
  <Paragraphs>3</Paragraphs>
  <ScaleCrop>false</ScaleCrop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asimir Nikolov</dc:creator>
  <cp:lastModifiedBy>Krasimir Nikolov</cp:lastModifiedBy>
  <cp:revision>2</cp:revision>
  <dcterms:created xsi:type="dcterms:W3CDTF">2024-01-14T15:40:00Z</dcterms:created>
  <dcterms:modified xsi:type="dcterms:W3CDTF">2024-01-1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af88a5c09afae6f274d901fa4b03bcac306d40abf248fb2100d8e701b9e65</vt:lpwstr>
  </property>
</Properties>
</file>